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75245" w14:textId="181DEC4B" w:rsidR="007349F2" w:rsidRPr="00442698" w:rsidRDefault="007349F2" w:rsidP="007349F2">
      <w:pPr>
        <w:pStyle w:val="Heading1"/>
        <w:rPr>
          <w:rFonts w:eastAsia="Times New Roman"/>
          <w:shd w:val="clear" w:color="auto" w:fill="FFFFFF"/>
          <w:lang w:val="en-US" w:eastAsia="en-GB" w:bidi="he-IL"/>
        </w:rPr>
      </w:pPr>
      <w:r>
        <w:rPr>
          <w:rFonts w:eastAsia="Times New Roman"/>
          <w:shd w:val="clear" w:color="auto" w:fill="FFFFFF"/>
          <w:lang w:val="en-US" w:eastAsia="en-GB" w:bidi="he-IL"/>
        </w:rPr>
        <w:t xml:space="preserve">Exercises </w:t>
      </w:r>
      <w:r w:rsidR="00442698">
        <w:rPr>
          <w:rFonts w:eastAsia="Times New Roman"/>
          <w:shd w:val="clear" w:color="auto" w:fill="FFFFFF"/>
          <w:lang w:val="en-US" w:eastAsia="en-GB" w:bidi="he-IL"/>
        </w:rPr>
        <w:t>4</w:t>
      </w:r>
    </w:p>
    <w:p w14:paraId="4B27A928" w14:textId="6756A0B7" w:rsidR="007E76BE" w:rsidRDefault="007E76BE" w:rsidP="007E76BE">
      <w:pPr>
        <w:bidi/>
        <w:rPr>
          <w:lang w:bidi="he-IL"/>
        </w:rPr>
      </w:pPr>
    </w:p>
    <w:p w14:paraId="016068B9" w14:textId="456F5740" w:rsidR="007349F2" w:rsidRDefault="007349F2" w:rsidP="007349F2">
      <w:pPr>
        <w:pStyle w:val="ListParagraph"/>
        <w:numPr>
          <w:ilvl w:val="0"/>
          <w:numId w:val="4"/>
        </w:numPr>
        <w:rPr>
          <w:lang w:bidi="he-IL"/>
        </w:rPr>
      </w:pPr>
      <w:r>
        <w:rPr>
          <w:lang w:bidi="he-IL"/>
        </w:rPr>
        <w:t xml:space="preserve">The goal is to create HTM table with JS using data from external </w:t>
      </w:r>
      <w:proofErr w:type="gramStart"/>
      <w:r>
        <w:rPr>
          <w:lang w:bidi="he-IL"/>
        </w:rPr>
        <w:t>file</w:t>
      </w:r>
      <w:proofErr w:type="gramEnd"/>
    </w:p>
    <w:p w14:paraId="0ED7CC9E" w14:textId="3D8FA2D1" w:rsidR="007349F2" w:rsidRDefault="007349F2" w:rsidP="007349F2">
      <w:pPr>
        <w:pStyle w:val="ListParagraph"/>
        <w:numPr>
          <w:ilvl w:val="0"/>
          <w:numId w:val="4"/>
        </w:numPr>
        <w:rPr>
          <w:lang w:bidi="he-IL"/>
        </w:rPr>
      </w:pPr>
      <w:r>
        <w:rPr>
          <w:lang w:bidi="he-IL"/>
        </w:rPr>
        <w:t xml:space="preserve">The exercise must use </w:t>
      </w:r>
      <w:r w:rsidR="00F33413">
        <w:rPr>
          <w:lang w:bidi="he-IL"/>
        </w:rPr>
        <w:t xml:space="preserve">example index.html and a template - </w:t>
      </w:r>
      <w:r>
        <w:rPr>
          <w:lang w:bidi="he-IL"/>
        </w:rPr>
        <w:t>index</w:t>
      </w:r>
      <w:r w:rsidR="00F33413">
        <w:rPr>
          <w:lang w:bidi="he-IL"/>
        </w:rPr>
        <w:t>1</w:t>
      </w:r>
      <w:r>
        <w:rPr>
          <w:lang w:bidi="he-IL"/>
        </w:rPr>
        <w:t>.html</w:t>
      </w:r>
      <w:r w:rsidR="00F33413">
        <w:rPr>
          <w:lang w:bidi="he-IL"/>
        </w:rPr>
        <w:t>.</w:t>
      </w:r>
    </w:p>
    <w:p w14:paraId="4A660397" w14:textId="77777777" w:rsidR="00286266" w:rsidRDefault="00286266" w:rsidP="00286266">
      <w:pPr>
        <w:pStyle w:val="ListParagraph"/>
        <w:rPr>
          <w:lang w:bidi="he-IL"/>
        </w:rPr>
      </w:pPr>
    </w:p>
    <w:p w14:paraId="58336B51" w14:textId="4FAE1B89" w:rsidR="0037653A" w:rsidRDefault="009502B0" w:rsidP="009502B0">
      <w:pPr>
        <w:pStyle w:val="ListParagraph"/>
        <w:jc w:val="both"/>
        <w:rPr>
          <w:lang w:val="en-US" w:bidi="he-IL"/>
        </w:rPr>
      </w:pPr>
      <w:r>
        <w:rPr>
          <w:noProof/>
        </w:rPr>
        <w:drawing>
          <wp:inline distT="0" distB="0" distL="0" distR="0" wp14:anchorId="65633148" wp14:editId="2FBEA58B">
            <wp:extent cx="5731510" cy="4307840"/>
            <wp:effectExtent l="0" t="0" r="2540" b="0"/>
            <wp:docPr id="1825354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3546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3B503" w14:textId="77777777" w:rsidR="009502B0" w:rsidRDefault="009502B0" w:rsidP="00E25842">
      <w:pPr>
        <w:pStyle w:val="ListParagraph"/>
        <w:jc w:val="center"/>
        <w:rPr>
          <w:lang w:val="en-US" w:bidi="he-IL"/>
        </w:rPr>
      </w:pPr>
    </w:p>
    <w:sectPr w:rsidR="009502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74322"/>
    <w:multiLevelType w:val="hybridMultilevel"/>
    <w:tmpl w:val="E02470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C96BE1"/>
    <w:multiLevelType w:val="hybridMultilevel"/>
    <w:tmpl w:val="E3D4C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F74BB7"/>
    <w:multiLevelType w:val="hybridMultilevel"/>
    <w:tmpl w:val="BD6C7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9D500A"/>
    <w:multiLevelType w:val="hybridMultilevel"/>
    <w:tmpl w:val="883C0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553440">
    <w:abstractNumId w:val="2"/>
  </w:num>
  <w:num w:numId="2" w16cid:durableId="1468548971">
    <w:abstractNumId w:val="0"/>
  </w:num>
  <w:num w:numId="3" w16cid:durableId="2120710291">
    <w:abstractNumId w:val="1"/>
  </w:num>
  <w:num w:numId="4" w16cid:durableId="5481464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tjAyNTE1sgSyTZR0lIJTi4sz8/NACgxrAeTlE28sAAAA"/>
  </w:docVars>
  <w:rsids>
    <w:rsidRoot w:val="00FC5332"/>
    <w:rsid w:val="00074B49"/>
    <w:rsid w:val="00124B9E"/>
    <w:rsid w:val="00241852"/>
    <w:rsid w:val="00286266"/>
    <w:rsid w:val="00311A8C"/>
    <w:rsid w:val="0037653A"/>
    <w:rsid w:val="003F2E76"/>
    <w:rsid w:val="00414687"/>
    <w:rsid w:val="00442698"/>
    <w:rsid w:val="004B3D1C"/>
    <w:rsid w:val="004B79CE"/>
    <w:rsid w:val="00554CF0"/>
    <w:rsid w:val="0058076B"/>
    <w:rsid w:val="006230D3"/>
    <w:rsid w:val="00687E82"/>
    <w:rsid w:val="007349F2"/>
    <w:rsid w:val="007D2C33"/>
    <w:rsid w:val="007E76BE"/>
    <w:rsid w:val="008934B4"/>
    <w:rsid w:val="008D6F81"/>
    <w:rsid w:val="0092345E"/>
    <w:rsid w:val="009502B0"/>
    <w:rsid w:val="0099373B"/>
    <w:rsid w:val="009E05BE"/>
    <w:rsid w:val="009F64AF"/>
    <w:rsid w:val="00B2392A"/>
    <w:rsid w:val="00B971A2"/>
    <w:rsid w:val="00BD24B6"/>
    <w:rsid w:val="00C230A8"/>
    <w:rsid w:val="00CE7C97"/>
    <w:rsid w:val="00CF5954"/>
    <w:rsid w:val="00DB77A6"/>
    <w:rsid w:val="00E25842"/>
    <w:rsid w:val="00F33413"/>
    <w:rsid w:val="00FA4E1E"/>
    <w:rsid w:val="00FC5332"/>
    <w:rsid w:val="00FE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F14D5"/>
  <w15:docId w15:val="{D4CA30AF-0035-4950-8012-7A2A17B76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49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4B4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349F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56D16-AA7E-40E0-B866-44512BF53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אלכסנדר קסלמן</cp:lastModifiedBy>
  <cp:revision>12</cp:revision>
  <dcterms:created xsi:type="dcterms:W3CDTF">2021-03-23T15:13:00Z</dcterms:created>
  <dcterms:modified xsi:type="dcterms:W3CDTF">2024-01-30T16:40:00Z</dcterms:modified>
</cp:coreProperties>
</file>